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xanna Sol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x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l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17 North Oconto Avenue, Harwood Heights, IL, USA Harwood Heights,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vila14@cps.edu</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3839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b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